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E4F9E" w14:textId="77777777" w:rsidR="005829E2" w:rsidRDefault="00325218" w:rsidP="005829E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1AF117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829E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7112615" w14:textId="77777777" w:rsidR="005829E2" w:rsidRDefault="005829E2" w:rsidP="005829E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7EECA9F" w14:textId="77777777" w:rsidR="005829E2" w:rsidRDefault="005829E2" w:rsidP="005829E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EE00B2D" w14:textId="77777777" w:rsidR="005829E2" w:rsidRDefault="005829E2" w:rsidP="005829E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5</w:t>
      </w:r>
    </w:p>
    <w:p w14:paraId="2AC2ED17" w14:textId="600D7FF3" w:rsidR="005829E2" w:rsidRPr="005829E2" w:rsidRDefault="005829E2" w:rsidP="005829E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8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GRE Test Scor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</w:t>
      </w:r>
      <w:r w:rsidR="00B71836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Wilcoxon Signed-Rank Test</w:t>
      </w:r>
    </w:p>
    <w:p w14:paraId="554D907B" w14:textId="4CCB3527" w:rsidR="006C62D3" w:rsidRDefault="00000000">
      <w:pPr>
        <w:pStyle w:val="Heading2"/>
      </w:pPr>
      <w:r>
        <w:t>Reading in data</w:t>
      </w:r>
    </w:p>
    <w:p w14:paraId="1BAC9A53" w14:textId="77777777" w:rsidR="006C62D3" w:rsidRDefault="00000000">
      <w:pPr>
        <w:pStyle w:val="SourceCode"/>
      </w:pPr>
      <w:r>
        <w:rPr>
          <w:rStyle w:val="NormalTok"/>
        </w:rPr>
        <w:t xml:space="preserve">bef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f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7A91B3F" w14:textId="77777777" w:rsidR="006C62D3" w:rsidRDefault="00000000">
      <w:pPr>
        <w:pStyle w:val="Heading2"/>
      </w:pPr>
      <w:bookmarkStart w:id="1" w:name="to-perform-a-wilcoxon-signed-rank-test"/>
      <w:bookmarkEnd w:id="0"/>
      <w:r>
        <w:t>To perform a Wilcoxon signed-rank test</w:t>
      </w:r>
    </w:p>
    <w:p w14:paraId="3D872976" w14:textId="77777777" w:rsidR="006C62D3" w:rsidRDefault="00000000">
      <w:pPr>
        <w:pStyle w:val="SourceCode"/>
      </w:pPr>
      <w:r>
        <w:rPr>
          <w:rStyle w:val="FunctionTok"/>
        </w:rPr>
        <w:t>wilcox.test</w:t>
      </w:r>
      <w:r>
        <w:rPr>
          <w:rStyle w:val="NormalTok"/>
        </w:rPr>
        <w:t xml:space="preserve">(before, after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greater'</w:t>
      </w:r>
      <w:r>
        <w:rPr>
          <w:rStyle w:val="NormalTok"/>
        </w:rPr>
        <w:t>)</w:t>
      </w:r>
    </w:p>
    <w:p w14:paraId="054E6B16" w14:textId="77777777" w:rsidR="006C62D3" w:rsidRDefault="00000000">
      <w:pPr>
        <w:pStyle w:val="SourceCode"/>
      </w:pPr>
      <w:r>
        <w:rPr>
          <w:rStyle w:val="VerbatimChar"/>
        </w:rPr>
        <w:t>## Warning in wilcox.test.default(before, after, paired = TRUE, alternative =</w:t>
      </w:r>
      <w:r>
        <w:br/>
      </w:r>
      <w:r>
        <w:rPr>
          <w:rStyle w:val="VerbatimChar"/>
        </w:rPr>
        <w:t>## "greater"): cannot compute exact p-value with ties</w:t>
      </w:r>
    </w:p>
    <w:p w14:paraId="2C6EEEF4" w14:textId="77777777" w:rsidR="006C62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efore and after</w:t>
      </w:r>
      <w:r>
        <w:br/>
      </w:r>
      <w:r>
        <w:rPr>
          <w:rStyle w:val="VerbatimChar"/>
        </w:rPr>
        <w:t>## V = 1.5, p-value = 0.8618</w:t>
      </w:r>
      <w:r>
        <w:br/>
      </w:r>
      <w:r>
        <w:rPr>
          <w:rStyle w:val="VerbatimChar"/>
        </w:rPr>
        <w:t>## alternative hypothesis: true location shift is greater than 0</w:t>
      </w:r>
      <w:bookmarkEnd w:id="1"/>
    </w:p>
    <w:sectPr w:rsidR="006C62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4505B" w14:textId="77777777" w:rsidR="00325218" w:rsidRDefault="00325218">
      <w:pPr>
        <w:spacing w:after="0"/>
      </w:pPr>
      <w:r>
        <w:separator/>
      </w:r>
    </w:p>
  </w:endnote>
  <w:endnote w:type="continuationSeparator" w:id="0">
    <w:p w14:paraId="77DDB025" w14:textId="77777777" w:rsidR="00325218" w:rsidRDefault="003252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09975" w14:textId="77777777" w:rsidR="00325218" w:rsidRDefault="00325218">
      <w:r>
        <w:separator/>
      </w:r>
    </w:p>
  </w:footnote>
  <w:footnote w:type="continuationSeparator" w:id="0">
    <w:p w14:paraId="6C269112" w14:textId="77777777" w:rsidR="00325218" w:rsidRDefault="003252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0EB5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03316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62D3"/>
    <w:rsid w:val="00325218"/>
    <w:rsid w:val="005829E2"/>
    <w:rsid w:val="006C62D3"/>
    <w:rsid w:val="00B718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6C1CA4F"/>
  <w15:docId w15:val="{F757B540-A345-CD45-AD3B-7F05FDCF3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8T14:13:00Z</dcterms:created>
  <dcterms:modified xsi:type="dcterms:W3CDTF">2022-07-2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>word_document</vt:lpwstr>
  </property>
</Properties>
</file>